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Member of the Vaccinia-related kinase (VRK) subfamily together with the active kinases VRK1 and VRK2; the family is distantly related to the pox-viral B1R kinase (scheeff2009structureofthe pages 1-2).</w:t>
      </w:r>
      <w:r>
        <w:br/>
      </w:r>
      <w:r>
        <w:t xml:space="preserve">• According to the human kinome classification, VRKs occupy a distinct branch assigned to the “Other” group because their catalytic motifs diverge from canonical Casein Kinase 1 residues (scheeff2009structureofthe pages 1-2).</w:t>
      </w:r>
      <w:r>
        <w:br/>
      </w:r>
      <w:r>
        <w:t xml:space="preserve">• Orthologs authenticated in Homo sapiens, Mus musculus, Rattus norvegicus, Danio rerio, Drosophila melanogaster and Caenorhabditis elegans, indicating conservation across metazoans (nichols2004characterizationofthree pages 5-6, unknownauthors2010vacciniarelatedkinase(vrk) pages 1-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barrier-to-autointegration factor (Ser4) → ADP + barrier-to-autointegration factor (Ser4-P) (park2015presumedpseudokinasevrk3 pages 3-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Divalent cations are required in vitro for BAF phosphorylation; the specific metal ion was not disclosed (park2015presumedpseudokinasevrk3 pages 3-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Confirmed substrate: BAF, single phosphorylation site Ser4 (park2015presumedpseudokinasevrk3 pages 10-11).</w:t>
      </w:r>
      <w:r>
        <w:br/>
      </w:r>
      <w:r>
        <w:t xml:space="preserve">• A consensus recognition motif has not been defined; large-scale specificity studies report no additional high-confidence targets (scheeff2009structureofthe pages 7-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</w:t>
      </w:r>
      <w:r>
        <w:br/>
      </w:r>
      <w:r>
        <w:t xml:space="preserve">– Residues 1-147: intrinsically disordered N-terminal segment containing a bipartite nuclear localisation signal (moura2016vrk3 pages 1-3).</w:t>
      </w:r>
      <w:r>
        <w:br/>
      </w:r>
      <w:r>
        <w:t xml:space="preserve">– Residues 148-472: kinase-like domain solved by X-ray crystallography (PDB 2V62, PDB 2JII) (scheeff2009structureofthe pages 10-11).</w:t>
      </w:r>
      <w:r>
        <w:br/>
      </w:r>
      <w:r>
        <w:t xml:space="preserve">– Full-length AlphaFold model: AF-Q8IV63-F1 (scheeff2009structureofthe pages 5-7).</w:t>
      </w:r>
    </w:p>
    <w:p>
      <w:pPr>
        <w:pStyle w:val="BodyText"/>
      </w:pPr>
      <w:r>
        <w:t xml:space="preserve">Key structural features</w:t>
      </w:r>
      <w:r>
        <w:br/>
      </w:r>
      <w:r>
        <w:t xml:space="preserve">• Conserves the bilobal kinase fold and a unique αC4 helix that locks the lobes in a closed conformation (scheeff2009structureofthe pages 2-3).</w:t>
      </w:r>
      <w:r>
        <w:br/>
      </w:r>
      <w:r>
        <w:t xml:space="preserve">• Catalytic motifs are degraded: G-loop TRDNQG replaces GxGxxG; VAIK Lys → Ser201; HRD Asp → Asn306; DFG Asp → Gly326 (scheeff2009structureofthe pages 3-4, scheeff2009structureofthe pages 5-7).</w:t>
      </w:r>
      <w:r>
        <w:br/>
      </w:r>
      <w:r>
        <w:t xml:space="preserve">• Occluding residues Asp175, Gln177 and Phe313 fill the ATP-binding pocket, abolishing nucleotide binding (scheeff2009structureofthe pages 3-4).</w:t>
      </w:r>
      <w:r>
        <w:br/>
      </w:r>
      <w:r>
        <w:t xml:space="preserve">• Stabilising elements such as the K203–E214 ion pair and hydrophobic spine remain intact, conferring high thermal stability (scheeff2009structureofthe pages 4-5).</w:t>
      </w:r>
      <w:r>
        <w:br/>
      </w:r>
      <w:r>
        <w:t xml:space="preserve">• A conserved surface patch on the back of the C-lobe forms the docking interface for VHR and other partners (scheeff2009structureofthe pages 7-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Stress-activated CDK5 phosphorylates VRK3, enhancing VHR activation; precise residue(s) not mapped (liu2019phosphoproteomicanalysesof pages 11-12).</w:t>
      </w:r>
    </w:p>
    <w:p>
      <w:pPr>
        <w:pStyle w:val="BodyText"/>
      </w:pPr>
      <w:r>
        <w:t xml:space="preserve">Allosteric and protein-mediated control</w:t>
      </w:r>
      <w:r>
        <w:br/>
      </w:r>
      <w:r>
        <w:t xml:space="preserve">• Binding of BAF to the N-terminal segment induces conformational changes that permit Ser4 phosphorylation (park2015presumedpseudokinasevrk3 pages 7-9).</w:t>
      </w:r>
      <w:r>
        <w:br/>
      </w:r>
      <w:r>
        <w:t xml:space="preserve">• VRK3 directly binds VHR (DUSP3) and scaffolds ERK, facilitating VHR-mediated ERK dephosphorylation (scheeff2009structureofthe pages 7-8).</w:t>
      </w:r>
      <w:r>
        <w:br/>
      </w:r>
      <w:r>
        <w:t xml:space="preserve">• Interacts with GDP-bound Ran GTPase; functional outcome not resolved (moura2016vrk3 pages 1-3).</w:t>
      </w:r>
    </w:p>
    <w:p>
      <w:pPr>
        <w:pStyle w:val="BodyText"/>
      </w:pPr>
      <w:r>
        <w:t xml:space="preserve">Expression dynamics</w:t>
      </w:r>
      <w:r>
        <w:br/>
      </w:r>
      <w:r>
        <w:t xml:space="preserve">• mRNA peaks during murine embryonic haematopoiesis and is high in adult liver, kidney, muscle, thymus and bone marrow, with lower levels in spleen (moura2016vrk3 pages 1-3).</w:t>
      </w:r>
      <w:r>
        <w:br/>
      </w:r>
      <w:r>
        <w:t xml:space="preserve">• Protein abundance rises at G1/S, contrasting with VRK1, which peaks in mitosis (park2015presumedpseudokinasevrk3 pages 3-4).</w:t>
      </w:r>
      <w:r>
        <w:br/>
      </w:r>
      <w:r>
        <w:t xml:space="preserve">• Nucleoplasmic localisation driven by the N-terminal NLS (moura2016vrk3 pages 1-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Nuclear envelope dynamics: phosphorylation of BAF Ser4 supports nuclear envelope disassembly and reassembly during interphase (park2015presumedpseudokinasevrk3 pages 1-2).</w:t>
      </w:r>
      <w:r>
        <w:br/>
      </w:r>
      <w:r>
        <w:t xml:space="preserve">• MAPK signalling: VRK3 activates VHR, leading to nuclear ERK1/2 dephosphorylation and timely termination of ERK activity (scheeff2009structureofthe pages 1-2, moura2016vrk3 pages 3-4).</w:t>
      </w:r>
      <w:r>
        <w:br/>
      </w:r>
      <w:r>
        <w:t xml:space="preserve">• Stress response: under glutamate challenge, CDK5-modified VRK3 promotes HSP70 nuclear import, reinforcing ERK suppression (liu2019phosphoproteomicanalysesof pages 11-12).</w:t>
      </w:r>
      <w:r>
        <w:br/>
      </w:r>
      <w:r>
        <w:t xml:space="preserve">• Cell-cycle progression: over-expression accelerates S-phase entry, whereas knock-down delays proliferation (park2015presumedpseudokinasevrk3 pages 3-4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Gene locus: chromosome 19q13.33 (vazquezcedeira2012vacciniarelatedkinase3(vrk3) pages 1-3).</w:t>
      </w:r>
      <w:r>
        <w:br/>
      </w:r>
      <w:r>
        <w:t xml:space="preserve">• No germline or somatic disease-linked mutations have been reported to date (moura2016vrk3 pages 1-3, vazquezcedeira2012vacciniarelatedkinase3(vrk3) pages 45-46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liu2019phosphoproteomicanalysesof pages 11-12): Peng-fei Liu, Yishuai Du, Lingjie Meng, Xian Li, Dong Yang, and Ying Liu. Phosphoproteomic analyses of kidneys of atlantic salmon infected with aeromonas salmonicida. Scientific Reports, Feb 2019. URL: https://doi.org/10.1038/s41598-019-38890-3, doi:10.1038/s41598-019-38890-3. This article has 13 citations and is from a poor quality or predatory journal.</w:t>
      </w:r>
    </w:p>
    <w:p>
      <w:pPr>
        <w:numPr>
          <w:ilvl w:val="0"/>
          <w:numId w:val="1001"/>
        </w:numPr>
      </w:pPr>
      <w:r>
        <w:t xml:space="preserve">(moura2016vrk3 pages 1-3): David S. Moura, Lara Cantarero, Elena Martín-Doncel, Ignacio Campillo-Marcos, and Pedro A. Lazo. Vrk3. Encyclopedia of Signaling Molecules, pages 1-4, Jan 2016. URL: https://doi.org/10.1007/978-1-4614-6438-9_563-1, doi:10.1007/978-1-4614-6438-9_563-1. This article has 0 citations.</w:t>
      </w:r>
    </w:p>
    <w:p>
      <w:pPr>
        <w:numPr>
          <w:ilvl w:val="0"/>
          <w:numId w:val="1001"/>
        </w:numPr>
      </w:pPr>
      <w:r>
        <w:t xml:space="preserve">(scheeff2009structureofthe pages 1-2): Eric D. Scheeff, Jeyanthy Eswaran, Gabor Bunkoczi, Stefan Knapp, and Gerard Manning. Structure of the pseudokinase vrk3 reveals a degraded catalytic site, a highly conserved kinase fold, and a putative regulatory binding site. Structure(London, England:1993), 17:128-138, Jan 2009. URL: https://doi.org/10.1016/j.str.2008.10.018, doi:10.1016/j.str.2008.10.018. This article has 232 citations.</w:t>
      </w:r>
    </w:p>
    <w:p>
      <w:pPr>
        <w:numPr>
          <w:ilvl w:val="0"/>
          <w:numId w:val="1001"/>
        </w:numPr>
      </w:pPr>
      <w:r>
        <w:t xml:space="preserve">(scheeff2009structureofthe pages 2-3): Eric D. Scheeff, Jeyanthy Eswaran, Gabor Bunkoczi, Stefan Knapp, and Gerard Manning. Structure of the pseudokinase vrk3 reveals a degraded catalytic site, a highly conserved kinase fold, and a putative regulatory binding site. Structure(London, England:1993), 17:128-138, Jan 2009. URL: https://doi.org/10.1016/j.str.2008.10.018, doi:10.1016/j.str.2008.10.018. This article has 232 citations.</w:t>
      </w:r>
    </w:p>
    <w:p>
      <w:pPr>
        <w:numPr>
          <w:ilvl w:val="0"/>
          <w:numId w:val="1001"/>
        </w:numPr>
      </w:pPr>
      <w:r>
        <w:t xml:space="preserve">(scheeff2009structureofthe pages 3-4): Eric D. Scheeff, Jeyanthy Eswaran, Gabor Bunkoczi, Stefan Knapp, and Gerard Manning. Structure of the pseudokinase vrk3 reveals a degraded catalytic site, a highly conserved kinase fold, and a putative regulatory binding site. Structure(London, England:1993), 17:128-138, Jan 2009. URL: https://doi.org/10.1016/j.str.2008.10.018, doi:10.1016/j.str.2008.10.018. This article has 232 citations.</w:t>
      </w:r>
    </w:p>
    <w:p>
      <w:pPr>
        <w:numPr>
          <w:ilvl w:val="0"/>
          <w:numId w:val="1001"/>
        </w:numPr>
      </w:pPr>
      <w:r>
        <w:t xml:space="preserve">(scheeff2009structureofthe pages 4-5): Eric D. Scheeff, Jeyanthy Eswaran, Gabor Bunkoczi, Stefan Knapp, and Gerard Manning. Structure of the pseudokinase vrk3 reveals a degraded catalytic site, a highly conserved kinase fold, and a putative regulatory binding site. Structure(London, England:1993), 17:128-138, Jan 2009. URL: https://doi.org/10.1016/j.str.2008.10.018, doi:10.1016/j.str.2008.10.018. This article has 232 citations.</w:t>
      </w:r>
    </w:p>
    <w:p>
      <w:pPr>
        <w:numPr>
          <w:ilvl w:val="0"/>
          <w:numId w:val="1001"/>
        </w:numPr>
      </w:pPr>
      <w:r>
        <w:t xml:space="preserve">(scheeff2009structureofthe pages 5-7): Eric D. Scheeff, Jeyanthy Eswaran, Gabor Bunkoczi, Stefan Knapp, and Gerard Manning. Structure of the pseudokinase vrk3 reveals a degraded catalytic site, a highly conserved kinase fold, and a putative regulatory binding site. Structure(London, England:1993), 17:128-138, Jan 2009. URL: https://doi.org/10.1016/j.str.2008.10.018, doi:10.1016/j.str.2008.10.018. This article has 232 citations.</w:t>
      </w:r>
    </w:p>
    <w:p>
      <w:pPr>
        <w:numPr>
          <w:ilvl w:val="0"/>
          <w:numId w:val="1001"/>
        </w:numPr>
      </w:pPr>
      <w:r>
        <w:t xml:space="preserve">(scheeff2009structureofthe pages 7-8): Eric D. Scheeff, Jeyanthy Eswaran, Gabor Bunkoczi, Stefan Knapp, and Gerard Manning. Structure of the pseudokinase vrk3 reveals a degraded catalytic site, a highly conserved kinase fold, and a putative regulatory binding site. Structure(London, England:1993), 17:128-138, Jan 2009. URL: https://doi.org/10.1016/j.str.2008.10.018, doi:10.1016/j.str.2008.10.018. This article has 232 citations.</w:t>
      </w:r>
    </w:p>
    <w:p>
      <w:pPr>
        <w:numPr>
          <w:ilvl w:val="0"/>
          <w:numId w:val="1001"/>
        </w:numPr>
      </w:pPr>
      <w:r>
        <w:t xml:space="preserve">(moura2016vrk3 pages 3-4): David S. Moura, Lara Cantarero, Elena Martín-Doncel, Ignacio Campillo-Marcos, and Pedro A. Lazo. Vrk3. Encyclopedia of Signaling Molecules, pages 1-4, Jan 2016. URL: https://doi.org/10.1007/978-1-4614-6438-9_563-1, doi:10.1007/978-1-4614-6438-9_563-1. This article has 0 citations.</w:t>
      </w:r>
    </w:p>
    <w:p>
      <w:pPr>
        <w:numPr>
          <w:ilvl w:val="0"/>
          <w:numId w:val="1001"/>
        </w:numPr>
      </w:pPr>
      <w:r>
        <w:t xml:space="preserve">(nichols2004characterizationofthree pages 5-6): R. Jeremy Nichols and Paula Traktman. Characterization of three paralogous members of the mammalian vaccinia related kinase family*. Journal of Biological Chemistry, 279:7934-7946, Feb 2004. URL: https://doi.org/10.1074/jbc.m310813200, doi:10.1074/jbc.m310813200. This article has 130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park2015presumedpseudokinasevrk3 pages 1-2): Choon-ho Park, Hye Guk Ryu, Seong-Hoon Kim, Dohyun Lee, Haengjin Song, and Kyong-Tai Kim. Presumed pseudokinase vrk3 functions as a baf kinase. Biochimica et Biophysica Acta (BBA) - Molecular Cell Research, 1853:1738-1748, Jul 2015. URL: https://doi.org/10.1016/j.bbamcr.2015.04.007, doi:10.1016/j.bbamcr.2015.04.007. This article has 27 citations.</w:t>
      </w:r>
    </w:p>
    <w:p>
      <w:pPr>
        <w:numPr>
          <w:ilvl w:val="0"/>
          <w:numId w:val="1001"/>
        </w:numPr>
      </w:pPr>
      <w:r>
        <w:t xml:space="preserve">(park2015presumedpseudokinasevrk3 pages 10-11): Choon-ho Park, Hye Guk Ryu, Seong-Hoon Kim, Dohyun Lee, Haengjin Song, and Kyong-Tai Kim. Presumed pseudokinase vrk3 functions as a baf kinase. Biochimica et Biophysica Acta (BBA) - Molecular Cell Research, 1853:1738-1748, Jul 2015. URL: https://doi.org/10.1016/j.bbamcr.2015.04.007, doi:10.1016/j.bbamcr.2015.04.007. This article has 27 citations.</w:t>
      </w:r>
    </w:p>
    <w:p>
      <w:pPr>
        <w:numPr>
          <w:ilvl w:val="0"/>
          <w:numId w:val="1001"/>
        </w:numPr>
      </w:pPr>
      <w:r>
        <w:t xml:space="preserve">(park2015presumedpseudokinasevrk3 pages 3-4): Choon-ho Park, Hye Guk Ryu, Seong-Hoon Kim, Dohyun Lee, Haengjin Song, and Kyong-Tai Kim. Presumed pseudokinase vrk3 functions as a baf kinase. Biochimica et Biophysica Acta (BBA) - Molecular Cell Research, 1853:1738-1748, Jul 2015. URL: https://doi.org/10.1016/j.bbamcr.2015.04.007, doi:10.1016/j.bbamcr.2015.04.007. This article has 27 citations.</w:t>
      </w:r>
    </w:p>
    <w:p>
      <w:pPr>
        <w:numPr>
          <w:ilvl w:val="0"/>
          <w:numId w:val="1001"/>
        </w:numPr>
      </w:pPr>
      <w:r>
        <w:t xml:space="preserve">(park2015presumedpseudokinasevrk3 pages 7-9): Choon-ho Park, Hye Guk Ryu, Seong-Hoon Kim, Dohyun Lee, Haengjin Song, and Kyong-Tai Kim. Presumed pseudokinase vrk3 functions as a baf kinase. Biochimica et Biophysica Acta (BBA) - Molecular Cell Research, 1853:1738-1748, Jul 2015. URL: https://doi.org/10.1016/j.bbamcr.2015.04.007, doi:10.1016/j.bbamcr.2015.04.007. This article has 27 citations.</w:t>
      </w:r>
    </w:p>
    <w:p>
      <w:pPr>
        <w:numPr>
          <w:ilvl w:val="0"/>
          <w:numId w:val="1001"/>
        </w:numPr>
      </w:pPr>
      <w:r>
        <w:t xml:space="preserve">(scheeff2009structureofthe pages 10-11): Eric D. Scheeff, Jeyanthy Eswaran, Gabor Bunkoczi, Stefan Knapp, and Gerard Manning. Structure of the pseudokinase vrk3 reveals a degraded catalytic site, a highly conserved kinase fold, and a putative regulatory binding site. Structure(London, England:1993), 17:128-138, Jan 2009. URL: https://doi.org/10.1016/j.str.2008.10.018, doi:10.1016/j.str.2008.10.018. This article has 232 citations.</w:t>
      </w:r>
    </w:p>
    <w:p>
      <w:pPr>
        <w:numPr>
          <w:ilvl w:val="0"/>
          <w:numId w:val="1001"/>
        </w:numPr>
      </w:pPr>
      <w:r>
        <w:t xml:space="preserve">(unknownauthors2010vacciniarelatedkinase(vrk) pages 1-4): Vaccinia-related kinase (VRK) signaling</w:t>
      </w:r>
    </w:p>
    <w:p>
      <w:pPr>
        <w:numPr>
          <w:ilvl w:val="0"/>
          <w:numId w:val="1001"/>
        </w:numPr>
      </w:pPr>
      <w:r>
        <w:t xml:space="preserve">(vazquezcedeira2012vacciniarelatedkinase3(vrk3) pages 1-3): Marta Vázquez-Cedeira, Diana M. Monsalve, Marta Sanz-García, and Pedro A. Lazo. Vaccinia-related kinase-3 (vrk3). Encyclopedia of Signaling Molecules, pages 1955-1957, Jan 2012. URL: https://doi.org/10.1007/978-1-4419-0461-4_563, doi:10.1007/978-1-4419-0461-4_563. This article has 0 citations.</w:t>
      </w:r>
    </w:p>
    <w:p>
      <w:pPr>
        <w:numPr>
          <w:ilvl w:val="0"/>
          <w:numId w:val="1001"/>
        </w:numPr>
      </w:pPr>
      <w:r>
        <w:t xml:space="preserve">(vazquezcedeira2012vacciniarelatedkinase3(vrk3) pages 45-46): Marta Vázquez-Cedeira, Diana M. Monsalve, Marta Sanz-García, and Pedro A. Lazo. Vaccinia-related kinase-3 (vrk3). Encyclopedia of Signaling Molecules, pages 1955-1957, Jan 2012. URL: https://doi.org/10.1007/978-1-4419-0461-4_563, doi:10.1007/978-1-4419-0461-4_563. This article has 0 citations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6:56Z</dcterms:created>
  <dcterms:modified xsi:type="dcterms:W3CDTF">2025-07-02T17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